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21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t xml:space="preserve"> </w:t>
      </w:r>
      <w:r>
        <w:t xml:space="preserve">Hiring Committee, [Institution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Institution Address], Lima, Peru</w:t>
      </w:r>
    </w:p>
    <w:bookmarkStart w:id="20" w:name="dear-hiring-committee"/>
    <w:p>
      <w:pPr>
        <w:pStyle w:val="Heading3"/>
      </w:pPr>
      <w:r>
        <w:t xml:space="preserve">Dear Hiring Committee,</w:t>
      </w:r>
    </w:p>
    <w:p>
      <w:pPr>
        <w:pStyle w:val="FirstParagraph"/>
      </w:pPr>
      <w:r>
        <w:t xml:space="preserve">I am writing to express my sincere interest in the Medical Researcher position at [Institution Name] in Lima, Peru. As a dedicated professional with a passion for advancing healthcare through scientific inquiry, I am eager to contribute my expertise and enthusiasm to an institution that values innovation and community-driven research. Lima, as a vibrant hub of culture, history, and medical advancement in South America, presents an unparalleled opportunity to address pressing health challenges while fostering collaborative solutions tailored to Peru’s unique needs.</w:t>
      </w:r>
    </w:p>
    <w:p>
      <w:pPr>
        <w:pStyle w:val="BodyText"/>
      </w:pPr>
      <w:r>
        <w:t xml:space="preserve">My academic background in [Your Degree, e.g., Master’s in Biomedical Sciences] from [Your University] has equipped me with a strong foundation in clinical research methodologies, data analysis, and ethical practices. Over the past [X years], I have worked as a Medical Researcher at [Previous Institution/Organization], where I led projects focused on [specific area, e.g., infectious diseases, public health interventions, or genetic disorders]. These experiences have honed my ability to design rigorous studies, collaborate with multidisciplinary teams, and translate findings into actionable insights that improve patient outcomes.</w:t>
      </w:r>
    </w:p>
    <w:p>
      <w:pPr>
        <w:pStyle w:val="BodyText"/>
      </w:pPr>
      <w:r>
        <w:t xml:space="preserve">One of the most rewarding aspects of my career has been the opportunity to work in diverse healthcare settings. In [Country/Region], I conducted research on [specific project, e.g., malaria prevalence in rural communities or diabetes management programs], which required navigating complex logistical and cultural challenges. These experiences have deepened my understanding of how socioeconomic factors, access to care, and local traditions influence health outcomes—a perspective I believe is critical for effective medical research in Peru Lima. The city’s blend of urban infrastructure and underserved populations offers a unique environment to explore these intersections, and I am excited about the possibility of contributing to initiatives that bridge gaps in healthcare equity.</w:t>
      </w:r>
    </w:p>
    <w:p>
      <w:pPr>
        <w:pStyle w:val="BodyText"/>
      </w:pPr>
      <w:r>
        <w:t xml:space="preserve">As a Medical Researcher, I pride myself on my commitment to ethical standards and patient-centered approaches. For instance, during my time at [Previous Institution], I spearheaded a study on [specific research topic], which involved close collaboration with local clinicians and community leaders. This project not only resulted in [mention outcome, e.g., a published paper in a peer-reviewed journal or the implementation of a new diagnostic protocol] but also reinforced the importance of cultural sensitivity and transparency when working with diverse populations. In Lima, where healthcare disparities persist, I am confident that my ability to build trust and communicate effectively across stakeholders will add value to your team.</w:t>
      </w:r>
    </w:p>
    <w:p>
      <w:pPr>
        <w:pStyle w:val="BodyText"/>
      </w:pPr>
      <w:r>
        <w:t xml:space="preserve">Peru Lima is a city that embodies the spirit of innovation and resilience. Its rich medical heritage, combined with modern facilities and a growing emphasis on global health partnerships, makes it an ideal location for impactful research. I am particularly drawn to [Institution Name]’s focus on [specific area, e.g., tropical diseases or maternal health], as it aligns with my long-term goal of addressing preventable illnesses in low-resource settings. I am eager to contribute my skills in [list specific skills, e.g., statistical analysis, grant writing, or laboratory techniques] while learning from the expertise of your team.</w:t>
      </w:r>
    </w:p>
    <w:p>
      <w:pPr>
        <w:pStyle w:val="BodyText"/>
      </w:pPr>
      <w:r>
        <w:t xml:space="preserve">What excites me most about this opportunity is the chance to work within a dynamic community that values both scientific rigor and social responsibility. Lima’s unique challenges—ranging from urban health issues to environmental factors affecting public health—present a wealth of research questions waiting to be explored. I am particularly interested in [specific interest, e.g., leveraging technology for remote patient monitoring or developing culturally appropriate educational materials for disease prevention]. By combining my technical knowledge with an understanding of Peru’s healthcare landscape, I aim to contribute meaningful solutions that resonate locally and have broader implications.</w:t>
      </w:r>
    </w:p>
    <w:p>
      <w:pPr>
        <w:pStyle w:val="BodyText"/>
      </w:pPr>
      <w:r>
        <w:t xml:space="preserve">In addition to my technical expertise, I bring a collaborative mindset and a proven ability to thrive in fast-paced environments. Whether it’s analyzing complex datasets or presenting findings at international conferences, I approach every task with curiosity and dedication. My work has been recognized through [mention awards, publications, or grants], which reflect my commitment to excellence in medical research.</w:t>
      </w:r>
    </w:p>
    <w:p>
      <w:pPr>
        <w:pStyle w:val="BodyText"/>
      </w:pPr>
      <w:r>
        <w:t xml:space="preserve">I am confident that my background, skills, and passion for improving health outcomes align with the mission of [Institution Name]. I would be honored to contribute to your ongoing efforts in Peru Lima and help advance the field of medical research through innovative, equitable practices. Thank you for considering my application. I look forward to the opportunity to discuss how I can contribute to your team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Website, if applicabl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</dc:title>
  <dc:creator/>
  <cp:keywords/>
  <dcterms:created xsi:type="dcterms:W3CDTF">2026-07-21T06:08:52Z</dcterms:created>
  <dcterms:modified xsi:type="dcterms:W3CDTF">2026-07-21T06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